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6976" w:rsidRDefault="001E697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31F3C53" wp14:editId="105A2D72">
                <wp:simplePos x="0" y="0"/>
                <wp:positionH relativeFrom="column">
                  <wp:posOffset>-146050</wp:posOffset>
                </wp:positionH>
                <wp:positionV relativeFrom="paragraph">
                  <wp:posOffset>-537921</wp:posOffset>
                </wp:positionV>
                <wp:extent cx="6618605" cy="1310005"/>
                <wp:effectExtent l="0" t="0" r="10795" b="23495"/>
                <wp:wrapNone/>
                <wp:docPr id="433" name="Group 4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8605" cy="1310005"/>
                          <a:chOff x="0" y="0"/>
                          <a:chExt cx="6618605" cy="1310185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660" y="0"/>
                            <a:ext cx="928047" cy="107817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Straight Connector 3"/>
                        <wps:cNvCnPr/>
                        <wps:spPr>
                          <a:xfrm>
                            <a:off x="0" y="1310185"/>
                            <a:ext cx="6618605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Text Box 55"/>
                        <wps:cNvSpPr txBox="1"/>
                        <wps:spPr>
                          <a:xfrm>
                            <a:off x="1760561" y="54591"/>
                            <a:ext cx="4244340" cy="103695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E6976" w:rsidRDefault="001E6976" w:rsidP="001E6976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>DEPARTEMEN PERENCANAAN WILAYAH DAN KOTA</w:t>
                              </w:r>
                            </w:p>
                            <w:p w:rsidR="001E6976" w:rsidRDefault="001E6976" w:rsidP="001E6976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>FAKULTAS TEKNIK</w:t>
                              </w:r>
                            </w:p>
                            <w:p w:rsidR="001E6976" w:rsidRDefault="001E6976" w:rsidP="001E6976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>UNIVERSITAS DIPONEGORO</w:t>
                              </w:r>
                            </w:p>
                            <w:p w:rsidR="001E6976" w:rsidRDefault="001E6976" w:rsidP="001E6976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>Jalan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 xml:space="preserve"> Prof.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>Soedarto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 xml:space="preserve">, SH No. 1,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>Tembalang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>, Semarang, 50275</w:t>
                              </w:r>
                            </w:p>
                            <w:p w:rsidR="001E6976" w:rsidRDefault="001E6976" w:rsidP="001E6976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>Telp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>.</w:t>
                              </w:r>
                              <w:proofErr w:type="gramEnd"/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</w:rPr>
                                <w:t xml:space="preserve"> (024) 7460032, 7460039; website: www.undip.ac.i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33" o:spid="_x0000_s1026" style="position:absolute;margin-left:-11.5pt;margin-top:-42.35pt;width:521.15pt;height:103.15pt;z-index:251659264" coordsize="66186,131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2456;width:9281;height:10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t7CP3CAAAA2gAAAA8AAABkcnMvZG93bnJldi54bWxEj8FqwzAQRO+F/IPYQG+17BRKcKOYNlAa&#10;aC5NQs6LtbWMrZWR5MTp10eFQo7DzLxhVtVke3EmH1rHCoosB0FcO91yo+B4+HhagggRWWPvmBRc&#10;KUC1nj2ssNTuwt903sdGJAiHEhWYGIdSylAbshgyNxAn78d5izFJ30jt8ZLgtpeLPH+RFltOCwYH&#10;2hiqu/1oFXztPhm3z+jHk++oeHdX/i02Sj3Op7dXEJGmeA//t7dawQL+rqQbINc3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7ewj9wgAAANoAAAAPAAAAAAAAAAAAAAAAAJ8C&#10;AABkcnMvZG93bnJldi54bWxQSwUGAAAAAAQABAD3AAAAjgMAAAAA&#10;">
                  <v:imagedata r:id="rId7" o:title=""/>
                  <v:path arrowok="t"/>
                </v:shape>
                <v:line id="Straight Connector 3" o:spid="_x0000_s1028" style="position:absolute;visibility:visible;mso-wrap-style:square" from="0,13101" to="66186,131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daNH8MAAADaAAAADwAAAGRycy9kb3ducmV2LnhtbESPQWvCQBSE7wX/w/IEb81GhVaia5BA&#10;QCitVHPw+Mg+s8Hs25DdxvTfdwuFHoeZ+YbZ5ZPtxEiDbx0rWCYpCOLa6ZYbBdWlfN6A8AFZY+eY&#10;FHyTh3w/e9phpt2DP2k8h0ZECPsMFZgQ+kxKXxuy6BPXE0fv5gaLIcqhkXrAR4TbTq7S9EVabDku&#10;GOypMFTfz19WQXMlbd+q4+l1fB9v91NRph+mVGoxnw5bEIGm8B/+ax+1gjX8Xok3QO5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XWjR/DAAAA2gAAAA8AAAAAAAAAAAAA&#10;AAAAoQIAAGRycy9kb3ducmV2LnhtbFBLBQYAAAAABAAEAPkAAACRAwAAAAA=&#10;" strokecolor="black [3213]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5" o:spid="_x0000_s1029" type="#_x0000_t202" style="position:absolute;left:17605;top:545;width:42444;height:103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hEH4cUA&#10;AADaAAAADwAAAGRycy9kb3ducmV2LnhtbESPQWvCQBSE7wX/w/KEXkrdVGsr0VWKtCreNFXx9sg+&#10;k2D2bchuk/jv3UKhx2FmvmFmi86UoqHaFZYVvAwiEMSp1QVnCr6Tr+cJCOeRNZaWScGNHCzmvYcZ&#10;xtq2vKNm7zMRIOxiVJB7X8VSujQng25gK+LgXWxt0AdZZ1LX2Aa4KeUwit6kwYLDQo4VLXNKr/sf&#10;o+D8lJ22rlsd2tF4VH2um+T9qBOlHvvdxxSEp87/h//aG63gFX6vhBsg5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EQfhxQAAANoAAAAPAAAAAAAAAAAAAAAAAJgCAABkcnMv&#10;ZG93bnJldi54bWxQSwUGAAAAAAQABAD1AAAAigMAAAAA&#10;" fillcolor="white [3201]" stroked="f" strokeweight=".5pt">
                  <v:textbox>
                    <w:txbxContent>
                      <w:p w:rsidR="001E6976" w:rsidRDefault="001E6976" w:rsidP="001E6976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>DEPARTEMEN PERENCANAAN WILAYAH DAN KOTA</w:t>
                        </w:r>
                      </w:p>
                      <w:p w:rsidR="001E6976" w:rsidRDefault="001E6976" w:rsidP="001E6976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>FAKULTAS TEKNIK</w:t>
                        </w:r>
                      </w:p>
                      <w:p w:rsidR="001E6976" w:rsidRDefault="001E6976" w:rsidP="001E6976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>UNIVERSITAS DIPONEGORO</w:t>
                        </w:r>
                      </w:p>
                      <w:p w:rsidR="001E6976" w:rsidRDefault="001E6976" w:rsidP="001E6976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>Jalan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 xml:space="preserve"> Prof.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>Soedarto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 xml:space="preserve">, SH No. 1, </w:t>
                        </w:r>
                        <w:proofErr w:type="spellStart"/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>Tembalang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>, Semarang, 50275</w:t>
                        </w:r>
                      </w:p>
                      <w:p w:rsidR="001E6976" w:rsidRDefault="001E6976" w:rsidP="001E6976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>Telp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>.</w:t>
                        </w:r>
                        <w:proofErr w:type="gramEnd"/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</w:rPr>
                          <w:t xml:space="preserve"> (024) 7460032, 7460039; website: www.undip.ac.i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1E6976" w:rsidRDefault="001E6976"/>
    <w:p w:rsidR="00180B2B" w:rsidRDefault="00180B2B"/>
    <w:p w:rsidR="001E6976" w:rsidRDefault="001E6976" w:rsidP="001E6976">
      <w:pPr>
        <w:jc w:val="center"/>
        <w:rPr>
          <w:rFonts w:ascii="Times New Roman" w:hAnsi="Times New Roman" w:cs="Times New Roman"/>
          <w:b/>
        </w:rPr>
      </w:pPr>
      <w:r w:rsidRPr="001E6976">
        <w:rPr>
          <w:rFonts w:ascii="Times New Roman" w:hAnsi="Times New Roman" w:cs="Times New Roman"/>
          <w:b/>
        </w:rPr>
        <w:t xml:space="preserve">FORM OBSERVASI LAPANGAN </w:t>
      </w:r>
    </w:p>
    <w:p w:rsidR="001E6976" w:rsidRDefault="001E6976" w:rsidP="001E6976">
      <w:pPr>
        <w:jc w:val="center"/>
        <w:rPr>
          <w:rFonts w:ascii="Times New Roman" w:hAnsi="Times New Roman" w:cs="Times New Roman"/>
          <w:b/>
        </w:rPr>
      </w:pPr>
    </w:p>
    <w:tbl>
      <w:tblPr>
        <w:tblW w:w="5000" w:type="pct"/>
        <w:tblBorders>
          <w:insideH w:val="single" w:sz="4" w:space="0" w:color="auto"/>
        </w:tblBorders>
        <w:tblLook w:val="0400" w:firstRow="0" w:lastRow="0" w:firstColumn="0" w:lastColumn="0" w:noHBand="0" w:noVBand="1"/>
      </w:tblPr>
      <w:tblGrid>
        <w:gridCol w:w="560"/>
        <w:gridCol w:w="1918"/>
        <w:gridCol w:w="3036"/>
        <w:gridCol w:w="4062"/>
      </w:tblGrid>
      <w:tr w:rsidR="001E6976" w:rsidRPr="001E6976" w:rsidTr="0072224A">
        <w:trPr>
          <w:trHeight w:val="434"/>
          <w:tblHeader/>
        </w:trPr>
        <w:tc>
          <w:tcPr>
            <w:tcW w:w="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bookmarkStart w:id="0" w:name="_GoBack"/>
            <w:r w:rsidRPr="001E6976">
              <w:rPr>
                <w:rFonts w:ascii="Times New Roman" w:eastAsia="Times New Roman" w:hAnsi="Times New Roman" w:cs="Times New Roman"/>
                <w:b/>
                <w:color w:val="000000"/>
              </w:rPr>
              <w:t>No.</w:t>
            </w:r>
          </w:p>
        </w:tc>
        <w:tc>
          <w:tcPr>
            <w:tcW w:w="100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b/>
                <w:color w:val="000000"/>
              </w:rPr>
              <w:t>Fasilitas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b/>
                <w:color w:val="000000"/>
              </w:rPr>
              <w:t>Penerap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b/>
                <w:color w:val="000000"/>
              </w:rPr>
              <w:t>Protokol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b/>
                <w:color w:val="000000"/>
              </w:rPr>
              <w:t>Kesehat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15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b/>
                <w:color w:val="000000"/>
              </w:rPr>
              <w:t>Kondisi</w:t>
            </w:r>
            <w:proofErr w:type="spellEnd"/>
          </w:p>
        </w:tc>
        <w:tc>
          <w:tcPr>
            <w:tcW w:w="21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b/>
                <w:color w:val="000000"/>
              </w:rPr>
              <w:t>Dokumentasi</w:t>
            </w:r>
            <w:proofErr w:type="spellEnd"/>
          </w:p>
        </w:tc>
      </w:tr>
      <w:tr w:rsidR="001E6976" w:rsidRPr="001E6976" w:rsidTr="0072224A">
        <w:trPr>
          <w:trHeight w:val="3323"/>
        </w:trPr>
        <w:tc>
          <w:tcPr>
            <w:tcW w:w="29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E6976"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00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nyedia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alat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mbayar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non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una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58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1E697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" w:lineRule="atLeast"/>
              <w:ind w:left="175" w:hanging="2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Layan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reservas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ecar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E6976">
              <w:rPr>
                <w:rFonts w:ascii="Times New Roman" w:eastAsia="Times New Roman" w:hAnsi="Times New Roman" w:cs="Times New Roman"/>
                <w:i/>
                <w:color w:val="000000"/>
              </w:rPr>
              <w:t xml:space="preserve">online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elalu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Whatsapp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eng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layan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responsif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efektif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udah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iterap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untuk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eseluruh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wisataw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berkemah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di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Umbul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idomukt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</w:p>
          <w:p w:rsidR="001E6976" w:rsidRPr="001E6976" w:rsidRDefault="001E6976" w:rsidP="001E697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" w:lineRule="atLeast"/>
              <w:ind w:left="175" w:hanging="2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mbayar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ilaku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eng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etode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transfer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engguna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E6976">
              <w:rPr>
                <w:rFonts w:ascii="Times New Roman" w:eastAsia="Times New Roman" w:hAnsi="Times New Roman" w:cs="Times New Roman"/>
                <w:i/>
                <w:color w:val="000000"/>
              </w:rPr>
              <w:t xml:space="preserve">mobile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atau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E6976">
              <w:rPr>
                <w:rFonts w:ascii="Times New Roman" w:eastAsia="Times New Roman" w:hAnsi="Times New Roman" w:cs="Times New Roman"/>
                <w:i/>
                <w:color w:val="000000"/>
              </w:rPr>
              <w:t>web banking</w:t>
            </w:r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ilaku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etelah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wisataw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enyelesai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egiat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wisat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berkemah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</w:p>
        </w:tc>
        <w:tc>
          <w:tcPr>
            <w:tcW w:w="212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before="200" w:line="20" w:lineRule="atLeast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1E6976">
              <w:rPr>
                <w:rFonts w:ascii="Times New Roman" w:eastAsia="Times New Roman" w:hAnsi="Times New Roman" w:cs="Times New Roman"/>
                <w:b/>
                <w:noProof/>
                <w:color w:val="000000"/>
              </w:rPr>
              <w:drawing>
                <wp:inline distT="0" distB="0" distL="0" distR="0" wp14:anchorId="69A2B056" wp14:editId="2153C715">
                  <wp:extent cx="2298864" cy="1542794"/>
                  <wp:effectExtent l="0" t="0" r="0" b="0"/>
                  <wp:docPr id="507" name="image2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4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864" cy="154279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6976" w:rsidRPr="001E6976" w:rsidTr="0072224A">
        <w:trPr>
          <w:trHeight w:val="470"/>
        </w:trPr>
        <w:tc>
          <w:tcPr>
            <w:tcW w:w="292" w:type="pct"/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E6976">
              <w:rPr>
                <w:rFonts w:ascii="Times New Roman" w:eastAsia="Times New Roman" w:hAnsi="Times New Roman" w:cs="Times New Roman"/>
                <w:color w:val="000000"/>
              </w:rPr>
              <w:t>2.</w:t>
            </w:r>
          </w:p>
        </w:tc>
        <w:tc>
          <w:tcPr>
            <w:tcW w:w="1001" w:type="pct"/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nyedia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aran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Cuc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ang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aka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abu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(CTPS)/</w:t>
            </w:r>
            <w:r w:rsidRPr="001E6976">
              <w:rPr>
                <w:rFonts w:ascii="Times New Roman" w:eastAsia="Times New Roman" w:hAnsi="Times New Roman" w:cs="Times New Roman"/>
                <w:i/>
                <w:color w:val="000000"/>
              </w:rPr>
              <w:t xml:space="preserve">hand sanitizer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lam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jumlah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cukup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rletak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di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mpat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udah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ijangkau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585" w:type="pct"/>
            <w:shd w:val="clear" w:color="auto" w:fill="auto"/>
            <w:vAlign w:val="center"/>
          </w:tcPr>
          <w:p w:rsidR="001E6976" w:rsidRPr="001E6976" w:rsidRDefault="001E6976" w:rsidP="001E697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" w:lineRule="atLeast"/>
              <w:ind w:left="175" w:hanging="175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rsediany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mpat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cuc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ang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(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i/>
                <w:color w:val="000000"/>
              </w:rPr>
              <w:t>wastafel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)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besert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abu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ula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r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intu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asuk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wisat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hingg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di area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berkemah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</w:p>
          <w:p w:rsidR="001E6976" w:rsidRPr="001E6976" w:rsidRDefault="001E6976" w:rsidP="001E697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" w:lineRule="atLeast"/>
              <w:ind w:left="175" w:hanging="175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ondis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mpat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cuc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ang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esua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eng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etentu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pemerintah,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yakn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berup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air yang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engalir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ilengkap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eng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abu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</w:p>
          <w:p w:rsidR="001E6976" w:rsidRPr="001E6976" w:rsidRDefault="001E6976" w:rsidP="001E697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" w:lineRule="atLeast"/>
              <w:ind w:left="175" w:hanging="175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ngelol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wisat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jug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enyedia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asing-masing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1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botol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E6976">
              <w:rPr>
                <w:rFonts w:ascii="Times New Roman" w:eastAsia="Times New Roman" w:hAnsi="Times New Roman" w:cs="Times New Roman"/>
                <w:i/>
                <w:color w:val="000000"/>
              </w:rPr>
              <w:t xml:space="preserve">hand sanitizer </w:t>
            </w:r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di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asing-masing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nd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berkemah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wisataw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</w:p>
        </w:tc>
        <w:tc>
          <w:tcPr>
            <w:tcW w:w="2121" w:type="pct"/>
            <w:shd w:val="clear" w:color="auto" w:fill="auto"/>
            <w:vAlign w:val="center"/>
          </w:tcPr>
          <w:p w:rsidR="001E6976" w:rsidRPr="001E6976" w:rsidRDefault="001E6976" w:rsidP="0072224A">
            <w:pPr>
              <w:spacing w:before="200" w:line="20" w:lineRule="atLeast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E6976">
              <w:rPr>
                <w:rFonts w:ascii="Times New Roman" w:eastAsia="Times New Roman" w:hAnsi="Times New Roman" w:cs="Times New Roman"/>
                <w:noProof/>
                <w:color w:val="000000"/>
              </w:rPr>
              <w:drawing>
                <wp:inline distT="0" distB="0" distL="0" distR="0" wp14:anchorId="2609436D" wp14:editId="4C6C7B6C">
                  <wp:extent cx="2352853" cy="1054427"/>
                  <wp:effectExtent l="0" t="0" r="0" b="0"/>
                  <wp:docPr id="508" name="image4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2853" cy="105442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6976" w:rsidRPr="001E6976" w:rsidTr="0072224A">
        <w:trPr>
          <w:trHeight w:val="1370"/>
        </w:trPr>
        <w:tc>
          <w:tcPr>
            <w:tcW w:w="2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E6976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3.</w:t>
            </w:r>
          </w:p>
        </w:tc>
        <w:tc>
          <w:tcPr>
            <w:tcW w:w="100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ngada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t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lokas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itik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umpul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jalur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evakuas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5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1E697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" w:lineRule="atLeast"/>
              <w:ind w:left="262" w:hanging="262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t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lokas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itik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umpul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jalur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evakuas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iguna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erupa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atu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esatu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t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iguna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di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Wisat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Umbul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idomukt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</w:p>
          <w:p w:rsidR="001E6976" w:rsidRPr="001E6976" w:rsidRDefault="001E6976" w:rsidP="001E697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" w:lineRule="atLeast"/>
              <w:ind w:left="262" w:hanging="262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rdapat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nand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(</w:t>
            </w:r>
            <w:r w:rsidRPr="001E6976">
              <w:rPr>
                <w:rFonts w:ascii="Times New Roman" w:eastAsia="Times New Roman" w:hAnsi="Times New Roman" w:cs="Times New Roman"/>
                <w:i/>
                <w:color w:val="000000"/>
              </w:rPr>
              <w:t>signage</w:t>
            </w:r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) yang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enunjuk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alur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eluar-masukny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wisataw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</w:p>
        </w:tc>
        <w:tc>
          <w:tcPr>
            <w:tcW w:w="212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before="200" w:line="20" w:lineRule="atLeast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E6976">
              <w:rPr>
                <w:rFonts w:ascii="Times New Roman" w:eastAsia="Times New Roman" w:hAnsi="Times New Roman" w:cs="Times New Roman"/>
                <w:noProof/>
                <w:color w:val="000000"/>
              </w:rPr>
              <w:drawing>
                <wp:inline distT="0" distB="0" distL="0" distR="0" wp14:anchorId="78C7BB5E" wp14:editId="216BFCE3">
                  <wp:extent cx="2333625" cy="1547495"/>
                  <wp:effectExtent l="0" t="0" r="0" b="0"/>
                  <wp:docPr id="509" name="image1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8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154749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6976" w:rsidRPr="001E6976" w:rsidTr="0072224A">
        <w:trPr>
          <w:trHeight w:val="1548"/>
        </w:trPr>
        <w:tc>
          <w:tcPr>
            <w:tcW w:w="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E6976">
              <w:rPr>
                <w:rFonts w:ascii="Times New Roman" w:eastAsia="Times New Roman" w:hAnsi="Times New Roman" w:cs="Times New Roman"/>
                <w:color w:val="000000"/>
              </w:rPr>
              <w:t>4.</w:t>
            </w:r>
          </w:p>
        </w:tc>
        <w:tc>
          <w:tcPr>
            <w:tcW w:w="100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after="0" w:line="20" w:lineRule="atLeast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enyedia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amar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and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/toilet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lam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ondis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higienis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bersih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ering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idak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bau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5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1E697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" w:lineRule="atLeast"/>
              <w:ind w:left="262" w:hanging="283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amar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and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rsedi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untuk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asing-masing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nd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husus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nd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panggung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(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i/>
                <w:color w:val="000000"/>
              </w:rPr>
              <w:t>glamping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). </w:t>
            </w:r>
          </w:p>
          <w:p w:rsidR="001E6976" w:rsidRPr="001E6976" w:rsidRDefault="001E6976" w:rsidP="001E697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0" w:lineRule="atLeast"/>
              <w:ind w:left="262" w:hanging="283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Untuk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jenis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nd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lainny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(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end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dome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E6976">
              <w:rPr>
                <w:rFonts w:ascii="Times New Roman" w:eastAsia="Times New Roman" w:hAnsi="Times New Roman" w:cs="Times New Roman"/>
                <w:i/>
                <w:color w:val="000000"/>
              </w:rPr>
              <w:t>campervan</w:t>
            </w:r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)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isedia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amar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and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tidak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jauh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r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lokas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berkemah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ebanyak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10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kamar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mandi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apat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digunak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secara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>bergantian</w:t>
            </w:r>
            <w:proofErr w:type="spellEnd"/>
            <w:r w:rsidRPr="001E6976">
              <w:rPr>
                <w:rFonts w:ascii="Times New Roman" w:eastAsia="Times New Roman" w:hAnsi="Times New Roman" w:cs="Times New Roman"/>
                <w:color w:val="000000"/>
              </w:rPr>
              <w:t xml:space="preserve">.  </w:t>
            </w:r>
          </w:p>
        </w:tc>
        <w:tc>
          <w:tcPr>
            <w:tcW w:w="21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6976" w:rsidRPr="001E6976" w:rsidRDefault="001E6976" w:rsidP="0072224A">
            <w:pPr>
              <w:spacing w:before="200" w:line="20" w:lineRule="atLeast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E6976">
              <w:rPr>
                <w:rFonts w:ascii="Times New Roman" w:eastAsia="Times New Roman" w:hAnsi="Times New Roman" w:cs="Times New Roman"/>
                <w:noProof/>
                <w:color w:val="000000"/>
              </w:rPr>
              <w:drawing>
                <wp:inline distT="0" distB="0" distL="0" distR="0" wp14:anchorId="46D14DFB" wp14:editId="66A974E4">
                  <wp:extent cx="2286741" cy="1135124"/>
                  <wp:effectExtent l="0" t="0" r="0" b="0"/>
                  <wp:docPr id="510" name="image3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5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741" cy="113512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:rsidR="001E6976" w:rsidRPr="001E6976" w:rsidRDefault="001E6976" w:rsidP="001E6976">
      <w:pPr>
        <w:jc w:val="center"/>
        <w:rPr>
          <w:rFonts w:ascii="Times New Roman" w:hAnsi="Times New Roman" w:cs="Times New Roman"/>
          <w:b/>
        </w:rPr>
      </w:pPr>
    </w:p>
    <w:sectPr w:rsidR="001E6976" w:rsidRPr="001E69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92A6D"/>
    <w:multiLevelType w:val="multilevel"/>
    <w:tmpl w:val="B3321868"/>
    <w:lvl w:ilvl="0">
      <w:start w:val="1"/>
      <w:numFmt w:val="bullet"/>
      <w:lvlText w:val="●"/>
      <w:lvlJc w:val="left"/>
      <w:pPr>
        <w:ind w:left="77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9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8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31222CD9"/>
    <w:multiLevelType w:val="multilevel"/>
    <w:tmpl w:val="969E8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45AA5C17"/>
    <w:multiLevelType w:val="multilevel"/>
    <w:tmpl w:val="60504A4C"/>
    <w:lvl w:ilvl="0">
      <w:start w:val="1"/>
      <w:numFmt w:val="bullet"/>
      <w:lvlText w:val="●"/>
      <w:lvlJc w:val="left"/>
      <w:pPr>
        <w:ind w:left="77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9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8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7BB05930"/>
    <w:multiLevelType w:val="multilevel"/>
    <w:tmpl w:val="B394E7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tTC1NDU0NjExszBT0lEKTi0uzszPAykwrAUAfa1ZiiwAAAA="/>
  </w:docVars>
  <w:rsids>
    <w:rsidRoot w:val="001E6976"/>
    <w:rsid w:val="00010ACA"/>
    <w:rsid w:val="000D4667"/>
    <w:rsid w:val="000E0DE8"/>
    <w:rsid w:val="00180B2B"/>
    <w:rsid w:val="001E6735"/>
    <w:rsid w:val="001E6976"/>
    <w:rsid w:val="002A0A9B"/>
    <w:rsid w:val="003F5642"/>
    <w:rsid w:val="005357B1"/>
    <w:rsid w:val="006C7516"/>
    <w:rsid w:val="007338DA"/>
    <w:rsid w:val="00B34745"/>
    <w:rsid w:val="00D50E77"/>
    <w:rsid w:val="00EE1828"/>
    <w:rsid w:val="00F141AB"/>
    <w:rsid w:val="00FB4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69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69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97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69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69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9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2-04-01T03:49:00Z</dcterms:created>
  <dcterms:modified xsi:type="dcterms:W3CDTF">2022-04-01T03:52:00Z</dcterms:modified>
</cp:coreProperties>
</file>